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6697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9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rys Magdzi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rianna Dąbr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